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000000"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w:t>
      </w:r>
      <w:proofErr w:type="spellStart"/>
      <w:r w:rsidR="0035729D" w:rsidRPr="00232830">
        <w:rPr>
          <w:rFonts w:asciiTheme="majorHAnsi" w:hAnsiTheme="majorHAnsi" w:cstheme="majorHAnsi"/>
        </w:rPr>
        <w:t>Jyothy</w:t>
      </w:r>
      <w:proofErr w:type="spellEnd"/>
      <w:r w:rsidR="0035729D" w:rsidRPr="00232830">
        <w:rPr>
          <w:rFonts w:asciiTheme="majorHAnsi" w:hAnsiTheme="majorHAnsi" w:cstheme="majorHAnsi"/>
        </w:rPr>
        <w:t xml:space="preserve">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w:t>
      </w:r>
      <w:proofErr w:type="spellStart"/>
      <w:r w:rsidR="00864CE3">
        <w:rPr>
          <w:rFonts w:asciiTheme="majorHAnsi" w:hAnsiTheme="majorHAnsi" w:cstheme="majorHAnsi"/>
        </w:rPr>
        <w:t>MTw</w:t>
      </w:r>
      <w:proofErr w:type="spellEnd"/>
      <w:r w:rsidR="00864CE3">
        <w:rPr>
          <w:rFonts w:asciiTheme="majorHAnsi" w:hAnsiTheme="majorHAnsi" w:cstheme="majorHAnsi"/>
        </w:rPr>
        <w:t xml:space="preserve">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37A62309"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at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proofErr w:type="spellStart"/>
      <w:r w:rsidR="008A4EF5">
        <w:rPr>
          <w:rFonts w:asciiTheme="majorHAnsi" w:hAnsiTheme="majorHAnsi" w:cstheme="majorHAnsi"/>
        </w:rPr>
        <w:t>Tensorflow</w:t>
      </w:r>
      <w:proofErr w:type="spellEnd"/>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proofErr w:type="gramStart"/>
      <w:r w:rsidR="00F128C8" w:rsidRPr="00232830">
        <w:rPr>
          <w:rFonts w:asciiTheme="majorHAnsi" w:hAnsiTheme="majorHAnsi" w:cstheme="majorHAnsi"/>
          <w:color w:val="000000" w:themeColor="text1"/>
        </w:rPr>
        <w:lastRenderedPageBreak/>
        <w:t>2024</w:t>
      </w:r>
      <w:proofErr w:type="gramEnd"/>
      <w:r w:rsidR="00F128C8" w:rsidRPr="00232830">
        <w:rPr>
          <w:rFonts w:asciiTheme="majorHAnsi" w:hAnsiTheme="majorHAnsi" w:cstheme="majorHAnsi"/>
          <w:color w:val="000000" w:themeColor="text1"/>
        </w:rPr>
        <w:t xml:space="preserve">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Duration: July 1, </w:t>
      </w:r>
      <w:proofErr w:type="gramStart"/>
      <w:r w:rsidRPr="00232830">
        <w:rPr>
          <w:rFonts w:asciiTheme="majorHAnsi" w:hAnsiTheme="majorHAnsi" w:cstheme="majorHAnsi"/>
          <w:color w:val="000000" w:themeColor="text1"/>
        </w:rPr>
        <w:t>202</w:t>
      </w:r>
      <w:r w:rsidR="00855A4B" w:rsidRPr="00232830">
        <w:rPr>
          <w:rFonts w:asciiTheme="majorHAnsi" w:hAnsiTheme="majorHAnsi" w:cstheme="majorHAnsi"/>
          <w:color w:val="000000" w:themeColor="text1"/>
        </w:rPr>
        <w:t>3</w:t>
      </w:r>
      <w:proofErr w:type="gramEnd"/>
      <w:r w:rsidR="00855A4B" w:rsidRPr="00232830">
        <w:rPr>
          <w:rFonts w:asciiTheme="majorHAnsi" w:hAnsiTheme="majorHAnsi" w:cstheme="majorHAnsi"/>
          <w:color w:val="000000" w:themeColor="text1"/>
        </w:rPr>
        <w:t xml:space="preserve">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w:t>
      </w:r>
      <w:proofErr w:type="gramStart"/>
      <w:r w:rsidRPr="00232830">
        <w:rPr>
          <w:rFonts w:asciiTheme="majorHAnsi" w:hAnsiTheme="majorHAnsi" w:cstheme="majorHAnsi"/>
          <w:color w:val="000000" w:themeColor="text1"/>
        </w:rPr>
        <w:t>2022</w:t>
      </w:r>
      <w:proofErr w:type="gramEnd"/>
      <w:r w:rsidRPr="00232830">
        <w:rPr>
          <w:rFonts w:asciiTheme="majorHAnsi" w:hAnsiTheme="majorHAnsi" w:cstheme="majorHAnsi"/>
          <w:color w:val="000000" w:themeColor="text1"/>
        </w:rPr>
        <w:t xml:space="preserve">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6BE05AFA" w14:textId="08BFA69F"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 xml:space="preserve">Chen, T., Shirke, P. P., Chakravarthi, B., Vaghela, A. R., Da, L., Lu, D., Yang, Y., and Wei, H., 2024, September. </w:t>
      </w:r>
      <w:proofErr w:type="spellStart"/>
      <w:r w:rsidRPr="00026D56">
        <w:rPr>
          <w:rFonts w:asciiTheme="majorHAnsi" w:hAnsiTheme="majorHAnsi" w:cstheme="majorHAnsi"/>
          <w:color w:val="000000" w:themeColor="text1"/>
        </w:rPr>
        <w:t>SynTraC</w:t>
      </w:r>
      <w:proofErr w:type="spellEnd"/>
      <w:r w:rsidRPr="00026D56">
        <w:rPr>
          <w:rFonts w:asciiTheme="majorHAnsi" w:hAnsiTheme="majorHAnsi" w:cstheme="majorHAnsi"/>
          <w:color w:val="000000" w:themeColor="text1"/>
        </w:rPr>
        <w:t>: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proofErr w:type="spellStart"/>
      <w:r w:rsidRPr="00026D56">
        <w:rPr>
          <w:rFonts w:asciiTheme="majorHAnsi" w:hAnsiTheme="majorHAnsi" w:cstheme="majorHAnsi"/>
          <w:color w:val="000000" w:themeColor="text1"/>
        </w:rPr>
        <w:t>Chelenahalli</w:t>
      </w:r>
      <w:proofErr w:type="spellEnd"/>
      <w:r w:rsidRPr="00026D56">
        <w:rPr>
          <w:rFonts w:asciiTheme="majorHAnsi" w:hAnsiTheme="majorHAnsi" w:cstheme="majorHAnsi"/>
          <w:color w:val="000000" w:themeColor="text1"/>
        </w:rPr>
        <w:t xml:space="preserve">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xml:space="preserve">. </w:t>
      </w:r>
      <w:proofErr w:type="spellStart"/>
      <w:r w:rsidRPr="002F4E11">
        <w:rPr>
          <w:rFonts w:asciiTheme="majorHAnsi" w:hAnsiTheme="majorHAnsi" w:cstheme="majorHAnsi"/>
          <w:color w:val="000000" w:themeColor="text1"/>
        </w:rPr>
        <w:t>eTraM</w:t>
      </w:r>
      <w:proofErr w:type="spellEnd"/>
      <w:r w:rsidRPr="002F4E11">
        <w:rPr>
          <w:rFonts w:asciiTheme="majorHAnsi" w:hAnsiTheme="majorHAnsi" w:cstheme="majorHAnsi"/>
          <w:color w:val="000000" w:themeColor="text1"/>
        </w:rPr>
        <w:t>: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proofErr w:type="spellStart"/>
      <w:r w:rsidRPr="00AB32EE">
        <w:rPr>
          <w:rFonts w:asciiTheme="majorHAnsi" w:hAnsiTheme="majorHAnsi" w:cstheme="majorHAnsi"/>
          <w:color w:val="000000" w:themeColor="text1"/>
        </w:rPr>
        <w:t>Aliminati</w:t>
      </w:r>
      <w:proofErr w:type="spellEnd"/>
      <w:r w:rsidRPr="00AB32EE">
        <w:rPr>
          <w:rFonts w:asciiTheme="majorHAnsi" w:hAnsiTheme="majorHAnsi" w:cstheme="majorHAnsi"/>
          <w:color w:val="000000" w:themeColor="text1"/>
        </w:rPr>
        <w:t>,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2833A6D4"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proofErr w:type="gramStart"/>
      <w:r w:rsidR="000F2D37">
        <w:rPr>
          <w:rFonts w:asciiTheme="majorHAnsi" w:hAnsiTheme="majorHAnsi" w:cstheme="majorHAnsi"/>
          <w:color w:val="000000" w:themeColor="text1"/>
        </w:rPr>
        <w:t>Reconstruction  -</w:t>
      </w:r>
      <w:proofErr w:type="gramEnd"/>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in 2023 7th International Conference on Computation System and Information Technology for Sustainable Solutions (CSITSS 2023). IEEE.</w:t>
      </w:r>
    </w:p>
    <w:p w14:paraId="09B85D28"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in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Patil, A.K., Chakravarthi, B., Ryu, J. and Chai, Y.H., 2021, October. Kinematically admissible editing of the measured sensor motion data for virtual reconstruction </w:t>
      </w:r>
      <w:r w:rsidRPr="00232830">
        <w:rPr>
          <w:rFonts w:asciiTheme="majorHAnsi" w:hAnsiTheme="majorHAnsi" w:cstheme="majorHAnsi"/>
          <w:color w:val="000000" w:themeColor="text1"/>
        </w:rPr>
        <w:lastRenderedPageBreak/>
        <w:t>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atil, A.K., Ryu, J.Y.,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 Patil, A.K.,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Y.,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D23219F" w14:textId="77777777" w:rsidR="00D857D1" w:rsidRDefault="00D857D1" w:rsidP="00D857D1">
      <w:pPr>
        <w:jc w:val="both"/>
        <w:rPr>
          <w:rFonts w:asciiTheme="majorHAnsi" w:hAnsiTheme="majorHAnsi" w:cstheme="majorHAnsi"/>
          <w:color w:val="000000" w:themeColor="text1"/>
        </w:rPr>
      </w:pPr>
    </w:p>
    <w:p w14:paraId="20ED790B" w14:textId="77777777" w:rsidR="000F2D37" w:rsidRPr="00D857D1" w:rsidRDefault="000F2D37" w:rsidP="00D857D1">
      <w:pPr>
        <w:jc w:val="both"/>
        <w:rPr>
          <w:rFonts w:asciiTheme="majorHAnsi" w:hAnsiTheme="majorHAnsi" w:cstheme="majorHAnsi"/>
          <w:color w:val="000000" w:themeColor="text1"/>
        </w:rPr>
      </w:pP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47D58B" w14:textId="77777777" w:rsidR="000A64E4" w:rsidRDefault="000A64E4" w:rsidP="00E258FD">
      <w:pPr>
        <w:spacing w:after="0" w:line="240" w:lineRule="auto"/>
      </w:pPr>
      <w:r>
        <w:separator/>
      </w:r>
    </w:p>
  </w:endnote>
  <w:endnote w:type="continuationSeparator" w:id="0">
    <w:p w14:paraId="2932E385" w14:textId="77777777" w:rsidR="000A64E4" w:rsidRDefault="000A64E4"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D90E9" w14:textId="77777777" w:rsidR="000A64E4" w:rsidRDefault="000A64E4" w:rsidP="00E258FD">
      <w:pPr>
        <w:spacing w:after="0" w:line="240" w:lineRule="auto"/>
      </w:pPr>
      <w:r>
        <w:separator/>
      </w:r>
    </w:p>
  </w:footnote>
  <w:footnote w:type="continuationSeparator" w:id="0">
    <w:p w14:paraId="65F4DFA7" w14:textId="77777777" w:rsidR="000A64E4" w:rsidRDefault="000A64E4"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5pt;height:11.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26D56"/>
    <w:rsid w:val="000304B9"/>
    <w:rsid w:val="000A64E4"/>
    <w:rsid w:val="000B7A3B"/>
    <w:rsid w:val="000D5775"/>
    <w:rsid w:val="000F2D37"/>
    <w:rsid w:val="00106EE0"/>
    <w:rsid w:val="0014239D"/>
    <w:rsid w:val="00152242"/>
    <w:rsid w:val="001A0D31"/>
    <w:rsid w:val="00203F41"/>
    <w:rsid w:val="00213E21"/>
    <w:rsid w:val="00232830"/>
    <w:rsid w:val="002F4E11"/>
    <w:rsid w:val="003130D1"/>
    <w:rsid w:val="00315156"/>
    <w:rsid w:val="0035729D"/>
    <w:rsid w:val="003706CD"/>
    <w:rsid w:val="00381EEE"/>
    <w:rsid w:val="003B3C12"/>
    <w:rsid w:val="003C0158"/>
    <w:rsid w:val="003C48C8"/>
    <w:rsid w:val="00450BC0"/>
    <w:rsid w:val="004904C2"/>
    <w:rsid w:val="0059234A"/>
    <w:rsid w:val="005C33EF"/>
    <w:rsid w:val="00602DE2"/>
    <w:rsid w:val="0061201C"/>
    <w:rsid w:val="00630B5A"/>
    <w:rsid w:val="00643ACC"/>
    <w:rsid w:val="00661DFF"/>
    <w:rsid w:val="006A0658"/>
    <w:rsid w:val="006A1ED2"/>
    <w:rsid w:val="00733D74"/>
    <w:rsid w:val="00823B6D"/>
    <w:rsid w:val="00847B06"/>
    <w:rsid w:val="00855A4B"/>
    <w:rsid w:val="00864CE3"/>
    <w:rsid w:val="008A4EF5"/>
    <w:rsid w:val="008B5208"/>
    <w:rsid w:val="008C1DEC"/>
    <w:rsid w:val="00921C9E"/>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70535"/>
    <w:rsid w:val="00C570E0"/>
    <w:rsid w:val="00CE23D0"/>
    <w:rsid w:val="00D15C01"/>
    <w:rsid w:val="00D31142"/>
    <w:rsid w:val="00D609E5"/>
    <w:rsid w:val="00D706FE"/>
    <w:rsid w:val="00D80BCD"/>
    <w:rsid w:val="00D857D1"/>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7</Pages>
  <Words>2453</Words>
  <Characters>16298</Characters>
  <Application>Microsoft Office Word</Application>
  <DocSecurity>0</DocSecurity>
  <Lines>27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85</cp:revision>
  <cp:lastPrinted>2024-02-20T21:34:00Z</cp:lastPrinted>
  <dcterms:created xsi:type="dcterms:W3CDTF">2023-10-05T21:12:00Z</dcterms:created>
  <dcterms:modified xsi:type="dcterms:W3CDTF">2024-08-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